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9906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omasz Sobcz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gdalena suchodol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